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797D0CBA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</w:t>
      </w:r>
      <w:r w:rsidR="00817771">
        <w:rPr>
          <w:b/>
          <w:bCs/>
          <w:color w:val="000000"/>
          <w:sz w:val="32"/>
          <w:szCs w:val="32"/>
          <w:lang w:val="tr-TR"/>
        </w:rPr>
        <w:t>2</w:t>
      </w:r>
      <w:r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1BB5F427" w14:textId="151D5FF5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List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Stack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, Queue, PQ –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Priority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 Queue Data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Structure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74471F91" w:rsidR="002763DD" w:rsidRPr="0016700D" w:rsidRDefault="005E797E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</w:t>
      </w:r>
      <w:r w:rsidR="007B40BE">
        <w:rPr>
          <w:sz w:val="26"/>
          <w:szCs w:val="26"/>
          <w:lang w:val="tr-TR"/>
        </w:rPr>
        <w:t>1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01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1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0BC8C6D" w14:textId="63BB5A15" w:rsidR="00CE11AB" w:rsidRPr="0016700D" w:rsidRDefault="007B40BE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90000043</w:t>
      </w:r>
      <w:r w:rsidR="00C561A9" w:rsidRPr="0016700D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Ahmet Hakan Demirel</w:t>
      </w:r>
    </w:p>
    <w:p w14:paraId="731C3D4D" w14:textId="7F871668" w:rsidR="00ED3C10" w:rsidRDefault="00ED3C10" w:rsidP="00817771"/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3B432321" w14:textId="622CBE36" w:rsidR="00650378" w:rsidRDefault="0059023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980507" w:history="1">
            <w:r w:rsidR="00650378" w:rsidRPr="00B6706D">
              <w:rPr>
                <w:rStyle w:val="Kpr"/>
                <w:noProof/>
              </w:rPr>
              <w:t>1.a Bileşik Veri Yapısı için Ön Çalış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07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9A77C63" w14:textId="56FCFC27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08" w:history="1">
            <w:r w:rsidR="00650378" w:rsidRPr="00B6706D">
              <w:rPr>
                <w:rStyle w:val="Kpr"/>
                <w:noProof/>
              </w:rPr>
              <w:t>1.b Bileşik Veri Yapısı Kodlama ve Çalıştır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08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495B9BCF" w14:textId="6D325361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09" w:history="1">
            <w:r w:rsidR="00650378" w:rsidRPr="00B6706D">
              <w:rPr>
                <w:rStyle w:val="Kpr"/>
                <w:noProof/>
              </w:rPr>
              <w:t>1.b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09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A7536BB" w14:textId="207A1508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0" w:history="1">
            <w:r w:rsidR="00650378" w:rsidRPr="00B6706D">
              <w:rPr>
                <w:rStyle w:val="Kpr"/>
                <w:noProof/>
              </w:rPr>
              <w:t>1.b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0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DC1784D" w14:textId="7D72A9E6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1" w:history="1">
            <w:r w:rsidR="00650378" w:rsidRPr="00B6706D">
              <w:rPr>
                <w:rStyle w:val="Kpr"/>
                <w:noProof/>
              </w:rPr>
              <w:t>1.b.3 Veri Yapıları ve Açıkla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1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6231100A" w14:textId="190C6C29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2" w:history="1">
            <w:r w:rsidR="00650378" w:rsidRPr="00B6706D">
              <w:rPr>
                <w:rStyle w:val="Kpr"/>
                <w:noProof/>
              </w:rPr>
              <w:t>1.c Bileşik Veri Yapısı Bilgi Çıkar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2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F414952" w14:textId="532B00DF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3" w:history="1">
            <w:r w:rsidR="00650378" w:rsidRPr="00B6706D">
              <w:rPr>
                <w:rStyle w:val="Kpr"/>
                <w:noProof/>
              </w:rPr>
              <w:t>1.c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3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6A681AA" w14:textId="78AECD7C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4" w:history="1">
            <w:r w:rsidR="00650378" w:rsidRPr="00B6706D">
              <w:rPr>
                <w:rStyle w:val="Kpr"/>
                <w:noProof/>
              </w:rPr>
              <w:t>1.c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4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4CC93D69" w14:textId="768F363D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5" w:history="1">
            <w:r w:rsidR="00650378" w:rsidRPr="00B6706D">
              <w:rPr>
                <w:rStyle w:val="Kpr"/>
                <w:noProof/>
              </w:rPr>
              <w:t>2.a Yığıt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5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F45B923" w14:textId="7B833A24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6" w:history="1">
            <w:r w:rsidR="00650378" w:rsidRPr="00B6706D">
              <w:rPr>
                <w:rStyle w:val="Kpr"/>
                <w:noProof/>
              </w:rPr>
              <w:t>2.a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6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0DC654F" w14:textId="3944068E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7" w:history="1">
            <w:r w:rsidR="00650378" w:rsidRPr="00B6706D">
              <w:rPr>
                <w:rStyle w:val="Kpr"/>
                <w:noProof/>
              </w:rPr>
              <w:t>2.a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7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72274942" w14:textId="2E7484F7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8" w:history="1">
            <w:r w:rsidR="00650378" w:rsidRPr="00B6706D">
              <w:rPr>
                <w:rStyle w:val="Kpr"/>
                <w:noProof/>
              </w:rPr>
              <w:t>2.b Kuyruk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8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683266B4" w14:textId="18D1CD81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19" w:history="1">
            <w:r w:rsidR="00650378" w:rsidRPr="00B6706D">
              <w:rPr>
                <w:rStyle w:val="Kpr"/>
                <w:noProof/>
              </w:rPr>
              <w:t>2.b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19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709AFFCC" w14:textId="31B7BBC0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0" w:history="1">
            <w:r w:rsidR="00650378" w:rsidRPr="00B6706D">
              <w:rPr>
                <w:rStyle w:val="Kpr"/>
                <w:noProof/>
              </w:rPr>
              <w:t>2.b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0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5543158" w14:textId="1A6941A0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1" w:history="1">
            <w:r w:rsidR="00650378" w:rsidRPr="00B6706D">
              <w:rPr>
                <w:rStyle w:val="Kpr"/>
                <w:noProof/>
              </w:rPr>
              <w:t>3.a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Oluştur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1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9F5B6BE" w14:textId="10DA325E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2" w:history="1">
            <w:r w:rsidR="00650378" w:rsidRPr="00B6706D">
              <w:rPr>
                <w:rStyle w:val="Kpr"/>
                <w:noProof/>
              </w:rPr>
              <w:t>3.a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2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32704C39" w14:textId="611A984F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3" w:history="1">
            <w:r w:rsidR="00650378" w:rsidRPr="00B6706D">
              <w:rPr>
                <w:rStyle w:val="Kpr"/>
                <w:noProof/>
              </w:rPr>
              <w:t>3.a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3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928FF33" w14:textId="616E1CC4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4" w:history="1">
            <w:r w:rsidR="00650378" w:rsidRPr="00B6706D">
              <w:rPr>
                <w:rStyle w:val="Kpr"/>
                <w:noProof/>
              </w:rPr>
              <w:t>3.b ArrayList ve Dizi altyapılarının karşılaştırılması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4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2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54D30EDC" w14:textId="21CA94DE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5" w:history="1">
            <w:r w:rsidR="00650378" w:rsidRPr="00B6706D">
              <w:rPr>
                <w:rStyle w:val="Kpr"/>
                <w:noProof/>
              </w:rPr>
              <w:t>4.a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Güncelleme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5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3FEDE4C4" w14:textId="5D169B0C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6" w:history="1">
            <w:r w:rsidR="00650378" w:rsidRPr="00B6706D">
              <w:rPr>
                <w:rStyle w:val="Kpr"/>
                <w:noProof/>
              </w:rPr>
              <w:t>4.b Ortalama İşlem Tamamlama Süres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6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246DFAB0" w14:textId="77C07978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7" w:history="1">
            <w:r w:rsidR="00650378" w:rsidRPr="00B6706D">
              <w:rPr>
                <w:rStyle w:val="Kpr"/>
                <w:noProof/>
              </w:rPr>
              <w:t>4.b.1 Kaynak Kod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7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2A36F05B" w14:textId="5590769F" w:rsidR="00650378" w:rsidRDefault="00D844F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8" w:history="1">
            <w:r w:rsidR="00650378" w:rsidRPr="00B6706D">
              <w:rPr>
                <w:rStyle w:val="Kpr"/>
                <w:noProof/>
              </w:rPr>
              <w:t>4.b.2 Ekran görüntül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8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18AF924D" w14:textId="08DAE14C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29" w:history="1">
            <w:r w:rsidR="00650378" w:rsidRPr="00B6706D">
              <w:rPr>
                <w:rStyle w:val="Kpr"/>
                <w:noProof/>
              </w:rPr>
              <w:t>4.c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Tartışma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29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228C5324" w14:textId="370F9841" w:rsidR="00650378" w:rsidRDefault="00D844F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30" w:history="1">
            <w:r w:rsidR="00650378" w:rsidRPr="00B6706D">
              <w:rPr>
                <w:rStyle w:val="Kpr"/>
                <w:noProof/>
              </w:rPr>
              <w:t>4.d Öncelikli Ku</w:t>
            </w:r>
            <w:r w:rsidR="00594108">
              <w:rPr>
                <w:rStyle w:val="Kpr"/>
                <w:noProof/>
              </w:rPr>
              <w:t>yr</w:t>
            </w:r>
            <w:r w:rsidR="00650378" w:rsidRPr="00B6706D">
              <w:rPr>
                <w:rStyle w:val="Kpr"/>
                <w:noProof/>
              </w:rPr>
              <w:t>uk Öneri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30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7C5E4445" w14:textId="23784CBD" w:rsidR="00650378" w:rsidRDefault="00D844FF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9980531" w:history="1">
            <w:r w:rsidR="00650378" w:rsidRPr="00B6706D">
              <w:rPr>
                <w:rStyle w:val="Kpr"/>
                <w:noProof/>
              </w:rPr>
              <w:t>Özdeğerlendirme Tablosu</w:t>
            </w:r>
            <w:r w:rsidR="00650378">
              <w:rPr>
                <w:noProof/>
                <w:webHidden/>
              </w:rPr>
              <w:tab/>
            </w:r>
            <w:r w:rsidR="00650378">
              <w:rPr>
                <w:noProof/>
                <w:webHidden/>
              </w:rPr>
              <w:fldChar w:fldCharType="begin"/>
            </w:r>
            <w:r w:rsidR="00650378">
              <w:rPr>
                <w:noProof/>
                <w:webHidden/>
              </w:rPr>
              <w:instrText xml:space="preserve"> PAGEREF _Toc59980531 \h </w:instrText>
            </w:r>
            <w:r w:rsidR="00650378">
              <w:rPr>
                <w:noProof/>
                <w:webHidden/>
              </w:rPr>
            </w:r>
            <w:r w:rsidR="00650378">
              <w:rPr>
                <w:noProof/>
                <w:webHidden/>
              </w:rPr>
              <w:fldChar w:fldCharType="separate"/>
            </w:r>
            <w:r w:rsidR="00650378">
              <w:rPr>
                <w:noProof/>
                <w:webHidden/>
              </w:rPr>
              <w:t>3</w:t>
            </w:r>
            <w:r w:rsidR="00650378">
              <w:rPr>
                <w:noProof/>
                <w:webHidden/>
              </w:rPr>
              <w:fldChar w:fldCharType="end"/>
            </w:r>
          </w:hyperlink>
        </w:p>
        <w:p w14:paraId="04E46A4A" w14:textId="476E141C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7A13DE6D" w14:textId="77777777" w:rsidR="00ED6ED2" w:rsidRDefault="00ED6ED2" w:rsidP="00E45FC4">
      <w:pP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</w:pPr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lastRenderedPageBreak/>
        <w:t xml:space="preserve">LİSTE, YIĞIT, KUYRUK </w:t>
      </w:r>
      <w:proofErr w:type="spellStart"/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>ve</w:t>
      </w:r>
      <w:proofErr w:type="spellEnd"/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 ÖNCELİKLİ KUYRUK VERİ YAPILARI </w:t>
      </w:r>
    </w:p>
    <w:p w14:paraId="663699A7" w14:textId="39548234" w:rsidR="00E37E95" w:rsidRDefault="00DD2CA0" w:rsidP="00E45FC4">
      <w:r>
        <w:t>//The plat</w:t>
      </w:r>
      <w:r w:rsidR="003A1E7A">
        <w:t>form</w:t>
      </w:r>
      <w:r w:rsidR="002771E4">
        <w:t>,</w:t>
      </w:r>
      <w:r w:rsidR="00457339">
        <w:t xml:space="preserve"> version</w:t>
      </w:r>
      <w:r w:rsidR="000C76C0">
        <w:t>,</w:t>
      </w:r>
      <w:r w:rsidR="00457339">
        <w:t xml:space="preserve"> and</w:t>
      </w:r>
      <w:r w:rsidR="003A1E7A">
        <w:t xml:space="preserve"> programming language</w:t>
      </w:r>
      <w:r w:rsidR="00C8644B">
        <w:t xml:space="preserve"> used</w:t>
      </w:r>
    </w:p>
    <w:p w14:paraId="3BE20260" w14:textId="03F78D7A" w:rsidR="00457339" w:rsidRDefault="00E45FC4" w:rsidP="000B088F">
      <w:pPr>
        <w:pStyle w:val="Balk2"/>
      </w:pPr>
      <w:bookmarkStart w:id="0" w:name="_Toc59980507"/>
      <w:r>
        <w:t>1.</w:t>
      </w:r>
      <w:r w:rsidR="006E3D9D">
        <w:t>a</w:t>
      </w:r>
      <w:r w:rsidR="00A82771">
        <w:t xml:space="preserve"> </w:t>
      </w:r>
      <w:proofErr w:type="spellStart"/>
      <w:r w:rsidR="00FF3D7C">
        <w:t>Bileşik</w:t>
      </w:r>
      <w:proofErr w:type="spellEnd"/>
      <w:r w:rsidR="00FF3D7C">
        <w:t xml:space="preserve"> Veri </w:t>
      </w:r>
      <w:proofErr w:type="spellStart"/>
      <w:r w:rsidR="00FF3D7C">
        <w:t>Yapısı</w:t>
      </w:r>
      <w:proofErr w:type="spellEnd"/>
      <w:r w:rsidR="00FF3D7C">
        <w:t xml:space="preserve"> </w:t>
      </w:r>
      <w:proofErr w:type="spellStart"/>
      <w:r w:rsidR="00FF3D7C">
        <w:t>için</w:t>
      </w:r>
      <w:proofErr w:type="spellEnd"/>
      <w:r w:rsidR="00FF3D7C">
        <w:t xml:space="preserve"> </w:t>
      </w:r>
      <w:proofErr w:type="spellStart"/>
      <w:r w:rsidR="006869A7">
        <w:t>Ön</w:t>
      </w:r>
      <w:proofErr w:type="spellEnd"/>
      <w:r w:rsidR="006869A7">
        <w:t xml:space="preserve"> </w:t>
      </w:r>
      <w:proofErr w:type="spellStart"/>
      <w:r w:rsidR="006869A7">
        <w:t>Çalışma</w:t>
      </w:r>
      <w:bookmarkEnd w:id="0"/>
      <w:proofErr w:type="spellEnd"/>
    </w:p>
    <w:p w14:paraId="4AFB33D2" w14:textId="5423E4CA" w:rsidR="00DA1CCC" w:rsidRPr="00DA1CCC" w:rsidRDefault="00DA1CCC" w:rsidP="00DA1CCC">
      <w:r>
        <w:rPr>
          <w:noProof/>
        </w:rPr>
        <w:drawing>
          <wp:inline distT="0" distB="0" distL="0" distR="0" wp14:anchorId="32FD8D86" wp14:editId="03C9147E">
            <wp:extent cx="5753100" cy="683895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83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FA29" w14:textId="06F29390" w:rsidR="00D824D5" w:rsidRDefault="00D824D5" w:rsidP="00D824D5">
      <w:pPr>
        <w:pStyle w:val="Balk2"/>
      </w:pPr>
      <w:bookmarkStart w:id="1" w:name="_Toc59980508"/>
      <w:r>
        <w:t>1.b</w:t>
      </w:r>
      <w:r w:rsidR="00916024">
        <w:t xml:space="preserve"> </w:t>
      </w:r>
      <w:proofErr w:type="spellStart"/>
      <w:r w:rsidR="009B4289" w:rsidRPr="009B4289">
        <w:t>Bileşik</w:t>
      </w:r>
      <w:proofErr w:type="spellEnd"/>
      <w:r w:rsidR="009B4289" w:rsidRPr="009B4289">
        <w:t xml:space="preserve"> Veri </w:t>
      </w:r>
      <w:proofErr w:type="spellStart"/>
      <w:r w:rsidR="009B4289" w:rsidRPr="009B4289">
        <w:t>Yapısı</w:t>
      </w:r>
      <w:proofErr w:type="spellEnd"/>
      <w:r w:rsidR="009B4289">
        <w:t xml:space="preserve"> </w:t>
      </w:r>
      <w:proofErr w:type="spellStart"/>
      <w:r w:rsidR="00FF3D7C">
        <w:t>Kodlama</w:t>
      </w:r>
      <w:proofErr w:type="spellEnd"/>
      <w:r w:rsidR="00FF3D7C">
        <w:t xml:space="preserve"> </w:t>
      </w:r>
      <w:proofErr w:type="spellStart"/>
      <w:r w:rsidR="00FF3D7C">
        <w:t>ve</w:t>
      </w:r>
      <w:proofErr w:type="spellEnd"/>
      <w:r w:rsidR="00FF3D7C">
        <w:t xml:space="preserve"> </w:t>
      </w:r>
      <w:proofErr w:type="spellStart"/>
      <w:r w:rsidR="00FF3D7C">
        <w:t>Çalıştırma</w:t>
      </w:r>
      <w:bookmarkEnd w:id="1"/>
      <w:proofErr w:type="spellEnd"/>
    </w:p>
    <w:p w14:paraId="628E8ABD" w14:textId="566B87CE" w:rsidR="00E437E4" w:rsidRDefault="00E437E4" w:rsidP="00E437E4">
      <w:pPr>
        <w:pStyle w:val="Balk3"/>
      </w:pPr>
      <w:bookmarkStart w:id="2" w:name="_Toc59980509"/>
      <w:r>
        <w:t xml:space="preserve">1.b.1 </w:t>
      </w:r>
      <w:proofErr w:type="spellStart"/>
      <w:r w:rsidR="00B14D22">
        <w:t>Kaynak</w:t>
      </w:r>
      <w:proofErr w:type="spellEnd"/>
      <w:r w:rsidR="00B14D22">
        <w:t xml:space="preserve"> </w:t>
      </w:r>
      <w:proofErr w:type="spellStart"/>
      <w:r w:rsidR="00B14D22">
        <w:t>Kod</w:t>
      </w:r>
      <w:bookmarkEnd w:id="2"/>
      <w:proofErr w:type="spellEnd"/>
    </w:p>
    <w:p w14:paraId="279EEC9E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Generat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dizi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dizi2)</w:t>
      </w:r>
    </w:p>
    <w:p w14:paraId="16E83D7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68AF6C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C2A872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ac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0691142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6BFF72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0D79C08E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2DCC734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neric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AD2D18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ac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z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4BD3EB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B1C23C3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neric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7194C08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2AB39A8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1, 6);</w:t>
      </w:r>
    </w:p>
    <w:p w14:paraId="2DCFE5D5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1BB0E357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C0E349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7804FA64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206D7AB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dizi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ac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, dizi2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ac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);</w:t>
      </w:r>
    </w:p>
    <w:p w14:paraId="0B8CB96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nericlist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0B07443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ac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;</w:t>
      </w:r>
    </w:p>
    <w:p w14:paraId="7C6906C0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43500D7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ac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z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06E1324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reak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9E14083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174EC22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generic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D93A8A6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Sayis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;</w:t>
      </w:r>
    </w:p>
    <w:p w14:paraId="74B9A90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196E27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ayıs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vert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6479BBA0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Ortalama eleman sayıs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vert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zi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2D1FDA45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3A05472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16D5BD7" w14:textId="77889FCD" w:rsidR="00E437E4" w:rsidRPr="001C6C80" w:rsidRDefault="00DA1CCC" w:rsidP="00DA1CCC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B68FF27" w14:textId="4EC688EF" w:rsidR="00E437E4" w:rsidRDefault="00E437E4" w:rsidP="00E437E4">
      <w:pPr>
        <w:pStyle w:val="Balk3"/>
      </w:pPr>
      <w:bookmarkStart w:id="3" w:name="_Toc59980510"/>
      <w:r>
        <w:t xml:space="preserve">1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3"/>
      <w:proofErr w:type="spellEnd"/>
    </w:p>
    <w:p w14:paraId="76114FE9" w14:textId="78A71091" w:rsidR="00E437E4" w:rsidRDefault="00DA1CCC" w:rsidP="00E437E4">
      <w:r>
        <w:rPr>
          <w:noProof/>
        </w:rPr>
        <w:drawing>
          <wp:inline distT="0" distB="0" distL="0" distR="0" wp14:anchorId="7A59DC62" wp14:editId="5513EE3A">
            <wp:extent cx="4086225" cy="2800350"/>
            <wp:effectExtent l="0" t="0" r="952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38832" w14:textId="1E9BBA63" w:rsidR="00E437E4" w:rsidRDefault="00E437E4" w:rsidP="00E437E4">
      <w:pPr>
        <w:pStyle w:val="Balk3"/>
      </w:pPr>
      <w:bookmarkStart w:id="4" w:name="_Toc59980511"/>
      <w:r>
        <w:t xml:space="preserve">1.b.3 </w:t>
      </w:r>
      <w:r w:rsidR="00B14D22">
        <w:t xml:space="preserve">Veri </w:t>
      </w:r>
      <w:proofErr w:type="spellStart"/>
      <w:r w:rsidR="00B14D22">
        <w:t>Yapıları</w:t>
      </w:r>
      <w:proofErr w:type="spellEnd"/>
      <w:r w:rsidR="00B14D22">
        <w:t xml:space="preserve"> </w:t>
      </w:r>
      <w:proofErr w:type="spellStart"/>
      <w:r w:rsidR="00B14D22">
        <w:t>ve</w:t>
      </w:r>
      <w:proofErr w:type="spellEnd"/>
      <w:r w:rsidR="00B14D22">
        <w:t xml:space="preserve"> </w:t>
      </w:r>
      <w:proofErr w:type="spellStart"/>
      <w:r w:rsidR="00B14D22">
        <w:t>Açıklama</w:t>
      </w:r>
      <w:bookmarkEnd w:id="4"/>
      <w:proofErr w:type="spellEnd"/>
    </w:p>
    <w:p w14:paraId="76092792" w14:textId="249CE819" w:rsidR="006869A7" w:rsidRDefault="00DA1CCC" w:rsidP="00252C00">
      <w:proofErr w:type="spellStart"/>
      <w:r>
        <w:t>ArrayList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genericList</w:t>
      </w:r>
      <w:proofErr w:type="spellEnd"/>
      <w:r>
        <w:t xml:space="preserve"> </w:t>
      </w:r>
      <w:proofErr w:type="spellStart"/>
      <w:r>
        <w:t>kullandım</w:t>
      </w:r>
      <w:proofErr w:type="spellEnd"/>
      <w:r>
        <w:t xml:space="preserve">. </w:t>
      </w:r>
    </w:p>
    <w:p w14:paraId="5840026D" w14:textId="0A91FCD7" w:rsidR="006869A7" w:rsidRDefault="006869A7" w:rsidP="006869A7">
      <w:pPr>
        <w:pStyle w:val="Balk2"/>
      </w:pPr>
      <w:bookmarkStart w:id="5" w:name="_Toc59980512"/>
      <w:r>
        <w:t xml:space="preserve">1.c </w:t>
      </w:r>
      <w:proofErr w:type="spellStart"/>
      <w:r w:rsidRPr="009B4289">
        <w:t>Bileşik</w:t>
      </w:r>
      <w:proofErr w:type="spellEnd"/>
      <w:r w:rsidRPr="009B4289">
        <w:t xml:space="preserve"> Veri </w:t>
      </w:r>
      <w:proofErr w:type="spellStart"/>
      <w:r w:rsidRPr="009B4289">
        <w:t>Yapısı</w:t>
      </w:r>
      <w:proofErr w:type="spellEnd"/>
      <w:r>
        <w:t xml:space="preserve"> </w:t>
      </w:r>
      <w:r w:rsidR="00F104E9">
        <w:t xml:space="preserve">Bilgi </w:t>
      </w:r>
      <w:proofErr w:type="spellStart"/>
      <w:r w:rsidR="00F104E9">
        <w:t>Çıkarma</w:t>
      </w:r>
      <w:bookmarkEnd w:id="5"/>
      <w:proofErr w:type="spellEnd"/>
    </w:p>
    <w:p w14:paraId="3C1B6B26" w14:textId="147A7BB0" w:rsidR="00F104E9" w:rsidRDefault="00F104E9" w:rsidP="00F104E9">
      <w:pPr>
        <w:pStyle w:val="Balk3"/>
      </w:pPr>
      <w:bookmarkStart w:id="6" w:name="_Toc59980513"/>
      <w:r>
        <w:t>1.</w:t>
      </w:r>
      <w:r w:rsidR="002F4AE3">
        <w:t>c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6"/>
      <w:proofErr w:type="spellEnd"/>
    </w:p>
    <w:p w14:paraId="0B974B88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7" w:name="_Toc59980514"/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ayıs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vert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46395010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Ortalama eleman sayıs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vert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dizi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list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);</w:t>
      </w:r>
    </w:p>
    <w:p w14:paraId="02EA5A9D" w14:textId="2BD45395" w:rsidR="00DA1CCC" w:rsidRDefault="00DA1CCC" w:rsidP="00DA1CCC"/>
    <w:p w14:paraId="73A2E949" w14:textId="1FC13D5F" w:rsidR="00F104E9" w:rsidRDefault="00F104E9" w:rsidP="00F104E9">
      <w:pPr>
        <w:pStyle w:val="Balk3"/>
      </w:pPr>
      <w:proofErr w:type="gramStart"/>
      <w:r>
        <w:t>.</w:t>
      </w:r>
      <w:r w:rsidR="002F4AE3">
        <w:t>c</w:t>
      </w:r>
      <w:r>
        <w:t>.</w:t>
      </w:r>
      <w:proofErr w:type="gramEnd"/>
      <w:r>
        <w:t xml:space="preserve">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7"/>
      <w:proofErr w:type="spellEnd"/>
    </w:p>
    <w:p w14:paraId="535C2AE5" w14:textId="1E03DC55" w:rsidR="00DA1CCC" w:rsidRPr="00DA1CCC" w:rsidRDefault="00DA1CCC" w:rsidP="00DA1CCC">
      <w:r>
        <w:rPr>
          <w:noProof/>
        </w:rPr>
        <w:drawing>
          <wp:inline distT="0" distB="0" distL="0" distR="0" wp14:anchorId="2859DD5E" wp14:editId="6FD37386">
            <wp:extent cx="2047875" cy="295275"/>
            <wp:effectExtent l="0" t="0" r="9525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C03A7" w14:textId="6B25A44D" w:rsidR="009F4DDD" w:rsidRDefault="009F4DDD" w:rsidP="006E7883">
      <w:pPr>
        <w:pStyle w:val="Balk2"/>
      </w:pPr>
      <w:bookmarkStart w:id="8" w:name="_Toc59980515"/>
      <w:r>
        <w:t>2.</w:t>
      </w:r>
      <w:r w:rsidR="00B67ADE">
        <w:t>a</w:t>
      </w:r>
      <w:r>
        <w:t xml:space="preserve"> </w:t>
      </w:r>
      <w:proofErr w:type="spellStart"/>
      <w:r w:rsidR="00251D5B">
        <w:t>Yığıt</w:t>
      </w:r>
      <w:bookmarkEnd w:id="8"/>
      <w:proofErr w:type="spellEnd"/>
    </w:p>
    <w:p w14:paraId="001EDBDF" w14:textId="3D39C811" w:rsidR="006E7883" w:rsidRDefault="006E7883" w:rsidP="006E7883">
      <w:pPr>
        <w:pStyle w:val="Balk3"/>
      </w:pPr>
      <w:bookmarkStart w:id="9" w:name="_Toc59980516"/>
      <w:r>
        <w:t>2.</w:t>
      </w:r>
      <w:r w:rsidR="00A97971">
        <w:t>a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9"/>
      <w:proofErr w:type="spellEnd"/>
    </w:p>
    <w:p w14:paraId="2B7ADEC3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StackClass</w:t>
      </w:r>
      <w:proofErr w:type="spellEnd"/>
    </w:p>
    <w:p w14:paraId="23C09D08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2F550C9B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CD161D5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op;</w:t>
      </w:r>
    </w:p>
    <w:p w14:paraId="37A32C2E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9E2A7A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747257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Stack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F75E222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8711542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54955D3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596E591E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795DA917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92CC55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59BDA0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us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708DBB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9E20820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++top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F5E64C8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34D062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CF0DFAE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pop()</w:t>
      </w:r>
    </w:p>
    <w:p w14:paraId="2FC1D8D3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AA7DC7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top--];</w:t>
      </w:r>
    </w:p>
    <w:p w14:paraId="54C265F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0CEF4F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E99B7E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e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A31B80B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06E59A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top];</w:t>
      </w:r>
    </w:p>
    <w:p w14:paraId="54717B4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0946F6D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9836762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122230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5A7545B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top == -1);</w:t>
      </w:r>
    </w:p>
    <w:p w14:paraId="0F5C0E77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9A391D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31DEDAB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F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5E33A4CB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E45DA55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top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- 1);</w:t>
      </w:r>
    </w:p>
    <w:p w14:paraId="58D5DFD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AE5AE03" w14:textId="5DC329EF" w:rsidR="006E7883" w:rsidRDefault="00DA1CCC" w:rsidP="00DA1CCC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3F0B55FE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Yazdir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0EEC592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31E32C7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488ED3B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A5DAC2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66A28B1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4BDF3C8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063DE2A7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F2CCD7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4D38CA0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2C69EA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8C16648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E7D841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40405B97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0067A6A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.pus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1392DDB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450B1F1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6C7205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.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4031982C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9A7B86F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.p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25B5C1B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musteriAd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5E95339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32A7C43" w14:textId="77777777" w:rsidR="00DA1CCC" w:rsidRDefault="00DA1CCC" w:rsidP="00DA1C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232CA971" w14:textId="2FEDE5EA" w:rsidR="00DA1CCC" w:rsidRPr="001C6C80" w:rsidRDefault="00DA1CCC" w:rsidP="00DA1CCC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851852E" w14:textId="2CE094D7" w:rsidR="006E7883" w:rsidRDefault="006E7883" w:rsidP="006E7883">
      <w:pPr>
        <w:pStyle w:val="Balk3"/>
      </w:pPr>
      <w:bookmarkStart w:id="10" w:name="_Toc59980517"/>
      <w:r>
        <w:t>2.</w:t>
      </w:r>
      <w:r w:rsidR="00A97971">
        <w:t>a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0"/>
      <w:proofErr w:type="spellEnd"/>
    </w:p>
    <w:p w14:paraId="0A6F00A5" w14:textId="78179AE3" w:rsidR="006E7883" w:rsidRDefault="00FB7067" w:rsidP="006E7883">
      <w:r>
        <w:rPr>
          <w:noProof/>
        </w:rPr>
        <w:drawing>
          <wp:inline distT="0" distB="0" distL="0" distR="0" wp14:anchorId="6F0A8492" wp14:editId="669B8A5A">
            <wp:extent cx="3571875" cy="2505075"/>
            <wp:effectExtent l="0" t="0" r="9525" b="9525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74A2E" w14:textId="64114844" w:rsidR="00A478EB" w:rsidRDefault="00A478EB" w:rsidP="00A478EB">
      <w:pPr>
        <w:pStyle w:val="Balk2"/>
      </w:pPr>
      <w:bookmarkStart w:id="11" w:name="_Toc59980518"/>
      <w:r>
        <w:t xml:space="preserve">2.b </w:t>
      </w:r>
      <w:proofErr w:type="spellStart"/>
      <w:r w:rsidR="00251D5B">
        <w:t>Kuyruk</w:t>
      </w:r>
      <w:bookmarkEnd w:id="11"/>
      <w:proofErr w:type="spellEnd"/>
    </w:p>
    <w:p w14:paraId="74358353" w14:textId="3C9DE61C" w:rsidR="00A478EB" w:rsidRDefault="00A478EB" w:rsidP="00A478EB">
      <w:pPr>
        <w:pStyle w:val="Balk3"/>
      </w:pPr>
      <w:bookmarkStart w:id="12" w:name="_Toc59980519"/>
      <w:r>
        <w:t>2.</w:t>
      </w:r>
      <w:r w:rsidR="00A97971">
        <w:t>b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2"/>
      <w:proofErr w:type="spellEnd"/>
    </w:p>
    <w:p w14:paraId="3AC8CE0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Queue</w:t>
      </w:r>
    </w:p>
    <w:p w14:paraId="44953BE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2C28312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CF2D1B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A64B2A0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42566B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9E3267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A4894B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D7D8A9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Queu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439BA1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5A5B16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094294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Ar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1EFFF5E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C89CE2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2DB768B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7039228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AEF4E8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9A503B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A8D29F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48F234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- 1)</w:t>
      </w:r>
    </w:p>
    <w:p w14:paraId="1248FFA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584B7F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1F92095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07E536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Ar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+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952AB1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;</w:t>
      </w:r>
    </w:p>
    <w:p w14:paraId="0379E02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}</w:t>
      </w:r>
    </w:p>
    <w:p w14:paraId="75981ED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7E4EC0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5440EB5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990638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];</w:t>
      </w:r>
    </w:p>
    <w:p w14:paraId="134741D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FB551A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A0A8C9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--;</w:t>
      </w:r>
    </w:p>
    <w:p w14:paraId="61C0990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4BAA9E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81419D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631408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eek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1A853DA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49B1BD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4D88D23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4F5552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2D0BCD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3CE87D3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E19426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;</w:t>
      </w:r>
    </w:p>
    <w:p w14:paraId="6A167BC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B97913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0AB5BA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Ful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8E7D9A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194C5A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36FD75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4A4CA2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0EBD2D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ize()</w:t>
      </w:r>
    </w:p>
    <w:p w14:paraId="620392E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E27DF9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AB89F3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7C1874E" w14:textId="77777777" w:rsidR="00FB7067" w:rsidRDefault="00FB7067" w:rsidP="00FB7067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1670924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Queu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Yazdir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7A7960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334C47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4A6215B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FE823D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77B49DF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71CEDE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5BDFF41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9A4C8A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1B2EA3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7D00C4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3731660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Queu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12E158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1FFD904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D9597C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Inse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4EECF49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370981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Queu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Queue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max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18712D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5EA27A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33002D4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8D6B1B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4F6CDC60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.Inse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E4F245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musteriAd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D330DA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A9FA1E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2912D36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24561B3" w14:textId="77777777" w:rsidR="00FB7067" w:rsidRPr="00FB7067" w:rsidRDefault="00FB7067" w:rsidP="00FB7067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0918C87" w14:textId="77777777" w:rsidR="00FB7067" w:rsidRPr="00FB7067" w:rsidRDefault="00FB7067" w:rsidP="00FB7067"/>
    <w:p w14:paraId="36656339" w14:textId="4AC1E1D9" w:rsidR="00A478EB" w:rsidRDefault="00A478EB" w:rsidP="00A478EB">
      <w:pPr>
        <w:pStyle w:val="Balk3"/>
      </w:pPr>
      <w:bookmarkStart w:id="13" w:name="_Toc59980520"/>
      <w:r>
        <w:lastRenderedPageBreak/>
        <w:t>2.</w:t>
      </w:r>
      <w:r w:rsidR="00A97971">
        <w:t>b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3"/>
      <w:proofErr w:type="spellEnd"/>
    </w:p>
    <w:p w14:paraId="0B022929" w14:textId="1A28310B" w:rsidR="00FB7067" w:rsidRPr="00FB7067" w:rsidRDefault="00FB7067" w:rsidP="00FB7067">
      <w:r>
        <w:rPr>
          <w:noProof/>
        </w:rPr>
        <w:drawing>
          <wp:inline distT="0" distB="0" distL="0" distR="0" wp14:anchorId="0AC9686A" wp14:editId="7E40E1ED">
            <wp:extent cx="4191000" cy="2771775"/>
            <wp:effectExtent l="0" t="0" r="0" b="952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05F9C" w14:textId="23A5FC7C" w:rsidR="00C13C2B" w:rsidRDefault="00C13C2B" w:rsidP="00C13C2B">
      <w:pPr>
        <w:pStyle w:val="Balk2"/>
      </w:pPr>
      <w:bookmarkStart w:id="14" w:name="_Toc59980521"/>
      <w:r>
        <w:t xml:space="preserve">3.a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 w:rsidR="00134807">
        <w:t xml:space="preserve"> </w:t>
      </w:r>
      <w:proofErr w:type="spellStart"/>
      <w:r w:rsidR="00134807">
        <w:t>Oluşturma</w:t>
      </w:r>
      <w:bookmarkEnd w:id="14"/>
      <w:proofErr w:type="spellEnd"/>
    </w:p>
    <w:p w14:paraId="0DB08D69" w14:textId="111281E9" w:rsidR="00C13C2B" w:rsidRDefault="00C13C2B" w:rsidP="00C13C2B">
      <w:pPr>
        <w:pStyle w:val="Balk3"/>
      </w:pPr>
      <w:bookmarkStart w:id="15" w:name="_Toc59980522"/>
      <w:r>
        <w:t xml:space="preserve">3.a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5"/>
      <w:proofErr w:type="spellEnd"/>
    </w:p>
    <w:p w14:paraId="1A1CD9D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iorityQueue</w:t>
      </w:r>
      <w:proofErr w:type="spellEnd"/>
    </w:p>
    <w:p w14:paraId="5FDD738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4DA6EAB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7888B4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C535610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419A40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6B5FF3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iority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F0C27E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062F9B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012E1E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6F7167D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6CAA2FF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7FE5A6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3DF65F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C572C7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75291F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5B7D4A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;</w:t>
      </w:r>
    </w:p>
    <w:p w14:paraId="6864FB0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04FF33E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D760DA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4F60A5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DF6B90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D2598E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66717A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C033DC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3364F80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38BA8A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i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FD25B3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4026EE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i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C655B8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Inde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i;</w:t>
      </w:r>
    </w:p>
    <w:p w14:paraId="2775FC9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46770C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F5DCF1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CDF897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6AA673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246648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18C384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B5811C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5CAFC8A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EB2819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;</w:t>
      </w:r>
    </w:p>
    <w:p w14:paraId="0121870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E45A18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92DAF4A" w14:textId="6E79F4E5" w:rsidR="00C13C2B" w:rsidRDefault="00FB7067" w:rsidP="00FB7067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0DD075D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Yazdir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146307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CBD4FB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15A90D0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166B48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2C2905E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CD4146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2F1EC68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AB3C59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DB139A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2FDB42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9F5190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6ACD173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900DA1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10BAC1D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7AA9AF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707AB0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</w:t>
      </w:r>
    </w:p>
    <w:p w14:paraId="1C3824D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0E975D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075B768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ADDF6D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1052CCD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.Inse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388A22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musteriAd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BC09FE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7C371E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4FF596F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7B4EE59" w14:textId="6E979A04" w:rsidR="00FB7067" w:rsidRPr="001C6C80" w:rsidRDefault="00FB7067" w:rsidP="00FB7067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8AA81EC" w14:textId="1098165C" w:rsidR="00C13C2B" w:rsidRDefault="00C13C2B" w:rsidP="00C13C2B">
      <w:pPr>
        <w:pStyle w:val="Balk3"/>
      </w:pPr>
      <w:bookmarkStart w:id="16" w:name="_Toc59980523"/>
      <w:r>
        <w:t xml:space="preserve">3.a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6"/>
      <w:proofErr w:type="spellEnd"/>
    </w:p>
    <w:p w14:paraId="677BD668" w14:textId="4BF47599" w:rsidR="00A478EB" w:rsidRDefault="00FB7067" w:rsidP="006E7883">
      <w:r>
        <w:rPr>
          <w:rFonts w:ascii="Consolas" w:hAnsi="Consolas" w:cs="Consolas"/>
          <w:noProof/>
          <w:color w:val="000000"/>
          <w:sz w:val="19"/>
          <w:szCs w:val="19"/>
          <w:lang w:val="tr-TR" w:bidi="ar-SA"/>
        </w:rPr>
        <w:drawing>
          <wp:inline distT="0" distB="0" distL="0" distR="0" wp14:anchorId="7C503E61" wp14:editId="2D75FA3D">
            <wp:extent cx="3895725" cy="2743200"/>
            <wp:effectExtent l="0" t="0" r="952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DCC05" w14:textId="66901225" w:rsidR="006F69D6" w:rsidRDefault="006F69D6" w:rsidP="006F69D6">
      <w:pPr>
        <w:pStyle w:val="Balk2"/>
      </w:pPr>
      <w:bookmarkStart w:id="17" w:name="_Toc59980524"/>
      <w:r>
        <w:t xml:space="preserve">3.b </w:t>
      </w:r>
      <w:proofErr w:type="spellStart"/>
      <w:r w:rsidRPr="006F69D6">
        <w:t>ArrayList</w:t>
      </w:r>
      <w:proofErr w:type="spellEnd"/>
      <w:r w:rsidRPr="006F69D6">
        <w:t xml:space="preserve"> </w:t>
      </w:r>
      <w:proofErr w:type="spellStart"/>
      <w:r w:rsidRPr="006F69D6">
        <w:t>ve</w:t>
      </w:r>
      <w:proofErr w:type="spellEnd"/>
      <w:r w:rsidRPr="006F69D6">
        <w:t xml:space="preserve"> Dizi </w:t>
      </w:r>
      <w:proofErr w:type="spellStart"/>
      <w:r w:rsidRPr="006F69D6">
        <w:t>altyapılarının</w:t>
      </w:r>
      <w:proofErr w:type="spellEnd"/>
      <w:r w:rsidRPr="006F69D6">
        <w:t xml:space="preserve"> </w:t>
      </w:r>
      <w:proofErr w:type="spellStart"/>
      <w:r w:rsidRPr="006F69D6">
        <w:t>karşılaştırılması</w:t>
      </w:r>
      <w:bookmarkEnd w:id="17"/>
      <w:proofErr w:type="spellEnd"/>
    </w:p>
    <w:p w14:paraId="05F509E0" w14:textId="7860B3EF" w:rsidR="00A478EB" w:rsidRDefault="006F5D21" w:rsidP="006E7883">
      <w:proofErr w:type="spellStart"/>
      <w:r>
        <w:t>Eleman</w:t>
      </w:r>
      <w:proofErr w:type="spellEnd"/>
      <w:r>
        <w:t xml:space="preserve"> </w:t>
      </w:r>
      <w:proofErr w:type="spellStart"/>
      <w:r>
        <w:t>sayısını</w:t>
      </w:r>
      <w:proofErr w:type="spellEnd"/>
      <w:r>
        <w:t xml:space="preserve"> </w:t>
      </w:r>
      <w:proofErr w:type="spellStart"/>
      <w:r>
        <w:t>bilmediğimizden</w:t>
      </w:r>
      <w:proofErr w:type="spellEnd"/>
      <w:r>
        <w:t xml:space="preserve"> </w:t>
      </w:r>
      <w:proofErr w:type="spellStart"/>
      <w:r>
        <w:t>dolayı</w:t>
      </w:r>
      <w:proofErr w:type="spellEnd"/>
      <w:r>
        <w:t xml:space="preserve"> Dizi </w:t>
      </w:r>
      <w:proofErr w:type="spellStart"/>
      <w:r>
        <w:t>kullanmamız</w:t>
      </w:r>
      <w:proofErr w:type="spellEnd"/>
      <w:r>
        <w:t xml:space="preserve"> </w:t>
      </w:r>
      <w:proofErr w:type="spellStart"/>
      <w:r>
        <w:t>sıkıntı</w:t>
      </w:r>
      <w:proofErr w:type="spellEnd"/>
      <w:r>
        <w:t xml:space="preserve"> </w:t>
      </w:r>
      <w:proofErr w:type="spellStart"/>
      <w:r>
        <w:t>oluşturur</w:t>
      </w:r>
      <w:proofErr w:type="spellEnd"/>
      <w:r>
        <w:t xml:space="preserve">.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dizi </w:t>
      </w:r>
      <w:proofErr w:type="spellStart"/>
      <w:r>
        <w:t>açarsak</w:t>
      </w:r>
      <w:proofErr w:type="spellEnd"/>
      <w:r>
        <w:t xml:space="preserve"> da </w:t>
      </w:r>
      <w:proofErr w:type="spellStart"/>
      <w:r>
        <w:t>RAMde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tutar</w:t>
      </w:r>
      <w:proofErr w:type="spellEnd"/>
      <w:r>
        <w:t>.</w:t>
      </w:r>
    </w:p>
    <w:p w14:paraId="61282B24" w14:textId="0860C0F5" w:rsidR="00217A66" w:rsidRDefault="00217A66" w:rsidP="00217A66">
      <w:pPr>
        <w:pStyle w:val="Balk2"/>
      </w:pPr>
      <w:bookmarkStart w:id="18" w:name="_Toc59980525"/>
      <w:r>
        <w:lastRenderedPageBreak/>
        <w:t xml:space="preserve">4.a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 w:rsidR="008F75DD">
        <w:t xml:space="preserve"> </w:t>
      </w:r>
      <w:proofErr w:type="spellStart"/>
      <w:r w:rsidR="008F75DD">
        <w:t>Güncelleme</w:t>
      </w:r>
      <w:bookmarkEnd w:id="18"/>
      <w:proofErr w:type="spellEnd"/>
    </w:p>
    <w:p w14:paraId="68568C1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QueueArtan</w:t>
      </w:r>
      <w:proofErr w:type="spellEnd"/>
    </w:p>
    <w:p w14:paraId="5B48E9E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1743234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5AE4AF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A7FBC1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15F21E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9A3B40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QueueArt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83ED4C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D75946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x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2CB49E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4BDDE60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1ACE513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80F98E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96AC16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F8A1EE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0D13EC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661C8C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;</w:t>
      </w:r>
    </w:p>
    <w:p w14:paraId="706089D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295714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A28493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768EF18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4D44A10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0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F2A446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38F995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6FA314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0740B9F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92A5440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i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7EF053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37A7493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i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7B0E56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Index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i;</w:t>
      </w:r>
    </w:p>
    <w:p w14:paraId="485E58A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67B87C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C15F02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Element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0AC08B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Arr.Remove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2D69BC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E224E6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527631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312669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3F68FE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4FAD9EB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;</w:t>
      </w:r>
    </w:p>
    <w:p w14:paraId="0687002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041D0A8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7D26DA9" w14:textId="02392AA1" w:rsidR="008F75DD" w:rsidRDefault="00FB7067" w:rsidP="00FB7067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6918668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ArtanYazdir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8218B8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9F28F0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19653F2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C35A06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105851D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748493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ÜrünSayısı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1B2DD85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8D04F4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A7E24F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Arta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Art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45C1CB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6CC5CF4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BAD9ED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4EB4C75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84F8DC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EFFB25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626A58C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4DD812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60B1408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musteriAd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</w:t>
      </w:r>
    </w:p>
    <w:p w14:paraId="0B04BF0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021366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2531C6FF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662518F6" w14:textId="01ABDE7C" w:rsidR="00FB7067" w:rsidRDefault="00FB7067" w:rsidP="00FB7067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1CC4356" w14:textId="58B18AC7" w:rsidR="00575C37" w:rsidRDefault="00575C37" w:rsidP="00575C37">
      <w:pPr>
        <w:pStyle w:val="Balk2"/>
      </w:pPr>
      <w:bookmarkStart w:id="19" w:name="_Toc59980526"/>
      <w:r>
        <w:t xml:space="preserve">4.b </w:t>
      </w:r>
      <w:proofErr w:type="spellStart"/>
      <w:r w:rsidR="002D3A06">
        <w:t>Ortalama</w:t>
      </w:r>
      <w:proofErr w:type="spellEnd"/>
      <w:r w:rsidR="002D3A06">
        <w:t xml:space="preserve"> </w:t>
      </w:r>
      <w:proofErr w:type="spellStart"/>
      <w:r w:rsidR="002D3A06">
        <w:t>İşlem</w:t>
      </w:r>
      <w:proofErr w:type="spellEnd"/>
      <w:r w:rsidR="002D3A06">
        <w:t xml:space="preserve"> </w:t>
      </w:r>
      <w:proofErr w:type="spellStart"/>
      <w:r w:rsidR="002D3A06">
        <w:t>Tamamlama</w:t>
      </w:r>
      <w:proofErr w:type="spellEnd"/>
      <w:r w:rsidR="002D3A06">
        <w:t xml:space="preserve"> </w:t>
      </w:r>
      <w:proofErr w:type="spellStart"/>
      <w:r w:rsidR="002D3A06">
        <w:t>Süresi</w:t>
      </w:r>
      <w:bookmarkEnd w:id="19"/>
      <w:proofErr w:type="spellEnd"/>
    </w:p>
    <w:p w14:paraId="7908AD87" w14:textId="511D65AE" w:rsidR="002D3A06" w:rsidRDefault="002D3A06" w:rsidP="002D3A06">
      <w:pPr>
        <w:pStyle w:val="Balk3"/>
      </w:pPr>
      <w:bookmarkStart w:id="20" w:name="_Toc59980527"/>
      <w:r>
        <w:t xml:space="preserve">4.b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20"/>
      <w:proofErr w:type="spellEnd"/>
    </w:p>
    <w:p w14:paraId="043E474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rtalamaMusteri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Queu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4417F0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FB322A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56447AB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C23A9FA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queue.maxSize+1; i++)</w:t>
      </w:r>
    </w:p>
    <w:p w14:paraId="1F3C8ED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140E90E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6239B033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i; j++)</w:t>
      </w:r>
    </w:p>
    <w:p w14:paraId="5A2986F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062AB36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F3146D1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107695F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0632C7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7ADE35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Ortalama işlem tamamlanma süres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4F7621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17ACBE4" w14:textId="70927469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rtalamaMusterip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EECEB3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2090496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1F01B34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F477AE5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1; i++)</w:t>
      </w:r>
    </w:p>
    <w:p w14:paraId="14425D5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103844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ueue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0EF6A868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i; j++)</w:t>
      </w:r>
    </w:p>
    <w:p w14:paraId="27A766FD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5C26BD24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.siparis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53307FC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21C63CB2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D132C97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3A271F9" w14:textId="77777777" w:rsidR="00FB7067" w:rsidRDefault="00FB7067" w:rsidP="00FB70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Ortalama işlem tamamlanma süres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onu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CF61764" w14:textId="39FB447C" w:rsidR="002D3A06" w:rsidRPr="001C6C80" w:rsidRDefault="00FB7067" w:rsidP="00FB7067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7EC4133" w14:textId="0D88CD92" w:rsidR="002D3A06" w:rsidRDefault="002D3A06" w:rsidP="002D3A06">
      <w:pPr>
        <w:pStyle w:val="Balk3"/>
      </w:pPr>
      <w:bookmarkStart w:id="21" w:name="_Toc59980528"/>
      <w:r>
        <w:t xml:space="preserve">4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21"/>
      <w:proofErr w:type="spellEnd"/>
    </w:p>
    <w:p w14:paraId="2035CDE3" w14:textId="77777777" w:rsidR="00FB7067" w:rsidRDefault="00FB7067" w:rsidP="005F0C39">
      <w:r>
        <w:rPr>
          <w:noProof/>
        </w:rPr>
        <w:drawing>
          <wp:inline distT="0" distB="0" distL="0" distR="0" wp14:anchorId="2023588F" wp14:editId="78577F22">
            <wp:extent cx="2867025" cy="285750"/>
            <wp:effectExtent l="0" t="0" r="9525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F5ED2" w14:textId="5E4C614D" w:rsidR="005F0C39" w:rsidRPr="00B07102" w:rsidRDefault="00FB7067" w:rsidP="005F0C3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rPr>
          <w:noProof/>
        </w:rPr>
        <w:drawing>
          <wp:inline distT="0" distB="0" distL="0" distR="0" wp14:anchorId="0A2ED313" wp14:editId="30EBBA07">
            <wp:extent cx="2952750" cy="266700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5F0C39">
        <w:br/>
      </w:r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4.b.3 </w:t>
      </w:r>
      <w:proofErr w:type="spellStart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Sözel</w:t>
      </w:r>
      <w:proofErr w:type="spellEnd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olarak</w:t>
      </w:r>
      <w:proofErr w:type="spellEnd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="005F0C39"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karşılaştırma</w:t>
      </w:r>
      <w:proofErr w:type="spellEnd"/>
    </w:p>
    <w:p w14:paraId="16A3DACA" w14:textId="67328D43" w:rsidR="00E93E27" w:rsidRDefault="00E93E27" w:rsidP="00E93E27">
      <w:pPr>
        <w:pStyle w:val="Balk2"/>
      </w:pPr>
      <w:bookmarkStart w:id="22" w:name="_Toc59980529"/>
      <w:r>
        <w:t xml:space="preserve">4.c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>
        <w:t xml:space="preserve"> </w:t>
      </w:r>
      <w:proofErr w:type="spellStart"/>
      <w:r w:rsidR="00894D99">
        <w:t>Tartışma</w:t>
      </w:r>
      <w:bookmarkEnd w:id="22"/>
      <w:proofErr w:type="spellEnd"/>
    </w:p>
    <w:p w14:paraId="1C6F4BEA" w14:textId="0FB9721D" w:rsidR="00894D99" w:rsidRDefault="006F5D21" w:rsidP="00894D99"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hızlı</w:t>
      </w:r>
      <w:proofErr w:type="spellEnd"/>
      <w:r>
        <w:t xml:space="preserve"> </w:t>
      </w:r>
      <w:proofErr w:type="spellStart"/>
      <w:r>
        <w:t>olabilir</w:t>
      </w:r>
      <w:proofErr w:type="spellEnd"/>
      <w:r>
        <w:t xml:space="preserve"> </w:t>
      </w:r>
      <w:proofErr w:type="spellStart"/>
      <w:r>
        <w:t>fakat</w:t>
      </w:r>
      <w:proofErr w:type="spellEnd"/>
      <w:r>
        <w:t xml:space="preserve"> </w:t>
      </w:r>
      <w:proofErr w:type="spellStart"/>
      <w:r>
        <w:t>siparişi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olanlar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bekliyor</w:t>
      </w:r>
      <w:proofErr w:type="spellEnd"/>
      <w:r>
        <w:t xml:space="preserve">. Bu </w:t>
      </w:r>
      <w:proofErr w:type="spellStart"/>
      <w:r>
        <w:t>sebepten</w:t>
      </w:r>
      <w:proofErr w:type="spellEnd"/>
      <w:r>
        <w:t xml:space="preserve"> </w:t>
      </w:r>
      <w:proofErr w:type="spellStart"/>
      <w:r>
        <w:t>dolayı</w:t>
      </w:r>
      <w:proofErr w:type="spellEnd"/>
      <w:r>
        <w:t xml:space="preserve"> </w:t>
      </w:r>
      <w:proofErr w:type="spellStart"/>
      <w:r>
        <w:t>birbirine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siparişler</w:t>
      </w:r>
      <w:proofErr w:type="spellEnd"/>
      <w:r>
        <w:t xml:space="preserve"> </w:t>
      </w:r>
      <w:proofErr w:type="spellStart"/>
      <w:r>
        <w:t>olduğunda</w:t>
      </w:r>
      <w:proofErr w:type="spellEnd"/>
      <w:r>
        <w:t xml:space="preserve"> </w:t>
      </w:r>
      <w:proofErr w:type="spellStart"/>
      <w:r>
        <w:t>kullanılması</w:t>
      </w:r>
      <w:proofErr w:type="spellEnd"/>
      <w:r>
        <w:t xml:space="preserve"> </w:t>
      </w:r>
      <w:proofErr w:type="spellStart"/>
      <w:r>
        <w:t>sıkıntı</w:t>
      </w:r>
      <w:proofErr w:type="spellEnd"/>
      <w:r>
        <w:t xml:space="preserve"> </w:t>
      </w:r>
      <w:proofErr w:type="spellStart"/>
      <w:r>
        <w:t>olabilir</w:t>
      </w:r>
      <w:proofErr w:type="spellEnd"/>
      <w:r>
        <w:t>.</w:t>
      </w:r>
    </w:p>
    <w:p w14:paraId="40946453" w14:textId="7746AB77" w:rsidR="00053D3F" w:rsidRDefault="00EF1CC1" w:rsidP="00053D3F">
      <w:pPr>
        <w:pStyle w:val="Balk2"/>
      </w:pPr>
      <w:bookmarkStart w:id="23" w:name="_Toc59980530"/>
      <w:r>
        <w:t xml:space="preserve">4.d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>
        <w:t xml:space="preserve"> </w:t>
      </w:r>
      <w:proofErr w:type="spellStart"/>
      <w:r>
        <w:t>Öneri</w:t>
      </w:r>
      <w:bookmarkStart w:id="24" w:name="_Toc59980531"/>
      <w:bookmarkEnd w:id="23"/>
      <w:proofErr w:type="spellEnd"/>
    </w:p>
    <w:p w14:paraId="6D2CFF12" w14:textId="1D773CF4" w:rsidR="00053D3F" w:rsidRPr="00053D3F" w:rsidRDefault="00053D3F" w:rsidP="00053D3F">
      <w:proofErr w:type="spellStart"/>
      <w:r>
        <w:t>Kuyruktakileri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aralarında</w:t>
      </w:r>
      <w:proofErr w:type="spellEnd"/>
      <w:r>
        <w:t xml:space="preserve"> </w:t>
      </w:r>
      <w:proofErr w:type="spellStart"/>
      <w:r>
        <w:t>gruplarım</w:t>
      </w:r>
      <w:proofErr w:type="spellEnd"/>
      <w:r>
        <w:t xml:space="preserve">.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gruplar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seçim</w:t>
      </w:r>
      <w:proofErr w:type="spellEnd"/>
      <w:r>
        <w:t xml:space="preserve"> </w:t>
      </w:r>
      <w:proofErr w:type="spellStart"/>
      <w:r>
        <w:t>yaparım</w:t>
      </w:r>
      <w:proofErr w:type="spellEnd"/>
      <w:r>
        <w:t xml:space="preserve">. </w:t>
      </w:r>
      <w:proofErr w:type="spellStart"/>
      <w:r>
        <w:t>Örnek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ilk </w:t>
      </w:r>
      <w:proofErr w:type="spellStart"/>
      <w:r>
        <w:t>ikisini</w:t>
      </w:r>
      <w:proofErr w:type="spellEnd"/>
      <w:r>
        <w:t xml:space="preserve"> </w:t>
      </w:r>
      <w:proofErr w:type="spellStart"/>
      <w:r>
        <w:t>alırı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angisini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gireceğine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veririm</w:t>
      </w:r>
      <w:proofErr w:type="spellEnd"/>
      <w:r>
        <w:t xml:space="preserve">. Sonra </w:t>
      </w:r>
      <w:proofErr w:type="spellStart"/>
      <w:r>
        <w:t>üç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ördüncüye</w:t>
      </w:r>
      <w:proofErr w:type="spellEnd"/>
      <w:r>
        <w:t xml:space="preserve">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yaparım</w:t>
      </w:r>
      <w:proofErr w:type="spellEnd"/>
      <w:r>
        <w:t xml:space="preserve">. </w:t>
      </w:r>
      <w:proofErr w:type="spellStart"/>
      <w:r>
        <w:t>Böyle</w:t>
      </w:r>
      <w:proofErr w:type="spellEnd"/>
      <w:r>
        <w:t xml:space="preserve"> </w:t>
      </w:r>
      <w:proofErr w:type="spellStart"/>
      <w:r>
        <w:t>böyle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giderim</w:t>
      </w:r>
      <w:proofErr w:type="spellEnd"/>
      <w:r>
        <w:t>.</w:t>
      </w:r>
    </w:p>
    <w:p w14:paraId="27FC2A57" w14:textId="714A0AFC" w:rsidR="004C761A" w:rsidRDefault="007741F7" w:rsidP="00BC7981">
      <w:pPr>
        <w:pStyle w:val="Balk1"/>
      </w:pPr>
      <w:proofErr w:type="spellStart"/>
      <w:r>
        <w:lastRenderedPageBreak/>
        <w:t>Özdeğerlendirme</w:t>
      </w:r>
      <w:proofErr w:type="spellEnd"/>
      <w:r>
        <w:t xml:space="preserve"> </w:t>
      </w:r>
      <w:proofErr w:type="spellStart"/>
      <w:r>
        <w:t>Tablosu</w:t>
      </w:r>
      <w:bookmarkEnd w:id="24"/>
      <w:proofErr w:type="spellEnd"/>
    </w:p>
    <w:p w14:paraId="62F3C91B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Özdeğerlendirm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Tablosu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32"/>
        <w:gridCol w:w="815"/>
        <w:gridCol w:w="1025"/>
        <w:gridCol w:w="2390"/>
      </w:tblGrid>
      <w:tr w:rsidR="0099127B" w14:paraId="3E740133" w14:textId="77777777" w:rsidTr="006F5D21">
        <w:tc>
          <w:tcPr>
            <w:tcW w:w="4928" w:type="dxa"/>
          </w:tcPr>
          <w:p w14:paraId="3D770A1E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oje</w:t>
            </w:r>
            <w:proofErr w:type="spellEnd"/>
            <w:r>
              <w:rPr>
                <w:b/>
                <w:sz w:val="24"/>
                <w:szCs w:val="24"/>
              </w:rPr>
              <w:t xml:space="preserve"> 2 </w:t>
            </w:r>
            <w:proofErr w:type="spellStart"/>
            <w:r>
              <w:rPr>
                <w:b/>
                <w:sz w:val="24"/>
                <w:szCs w:val="24"/>
              </w:rPr>
              <w:t>Maddeleri</w:t>
            </w:r>
            <w:proofErr w:type="spellEnd"/>
          </w:p>
        </w:tc>
        <w:tc>
          <w:tcPr>
            <w:tcW w:w="818" w:type="dxa"/>
          </w:tcPr>
          <w:p w14:paraId="1ACBFDAA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an</w:t>
            </w:r>
          </w:p>
        </w:tc>
        <w:tc>
          <w:tcPr>
            <w:tcW w:w="1025" w:type="dxa"/>
          </w:tcPr>
          <w:p w14:paraId="1ECF114A" w14:textId="77777777" w:rsidR="0099127B" w:rsidRDefault="0099127B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ahmini</w:t>
            </w:r>
            <w:proofErr w:type="spellEnd"/>
            <w:r>
              <w:rPr>
                <w:b/>
                <w:sz w:val="24"/>
                <w:szCs w:val="24"/>
              </w:rPr>
              <w:t xml:space="preserve"> Not</w:t>
            </w:r>
          </w:p>
        </w:tc>
        <w:tc>
          <w:tcPr>
            <w:tcW w:w="2409" w:type="dxa"/>
          </w:tcPr>
          <w:p w14:paraId="08D71602" w14:textId="77777777" w:rsidR="0099127B" w:rsidRDefault="0099127B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çık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9127B" w14:paraId="28BEEF68" w14:textId="77777777" w:rsidTr="006F5D21">
        <w:tc>
          <w:tcPr>
            <w:tcW w:w="4928" w:type="dxa"/>
          </w:tcPr>
          <w:p w14:paraId="035EDD65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a) A4 </w:t>
            </w:r>
            <w:proofErr w:type="spellStart"/>
            <w:r>
              <w:rPr>
                <w:b/>
                <w:sz w:val="24"/>
                <w:szCs w:val="24"/>
              </w:rPr>
              <w:t>Ö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alışma</w:t>
            </w:r>
            <w:proofErr w:type="spellEnd"/>
          </w:p>
        </w:tc>
        <w:tc>
          <w:tcPr>
            <w:tcW w:w="818" w:type="dxa"/>
          </w:tcPr>
          <w:p w14:paraId="69601354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25D25ABA" w14:textId="6326057E" w:rsidR="0099127B" w:rsidRDefault="00FB7067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409" w:type="dxa"/>
          </w:tcPr>
          <w:p w14:paraId="11EF69EA" w14:textId="0B15B934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4F6AB248" w14:textId="77777777" w:rsidTr="006F5D21">
        <w:tc>
          <w:tcPr>
            <w:tcW w:w="4928" w:type="dxa"/>
          </w:tcPr>
          <w:p w14:paraId="3FF32181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b)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sü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ver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s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lemanlar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nmesi</w:t>
            </w:r>
            <w:proofErr w:type="spellEnd"/>
          </w:p>
        </w:tc>
        <w:tc>
          <w:tcPr>
            <w:tcW w:w="818" w:type="dxa"/>
          </w:tcPr>
          <w:p w14:paraId="6D591898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0E116B0B" w14:textId="09A5AD22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7</w:t>
            </w:r>
          </w:p>
        </w:tc>
        <w:tc>
          <w:tcPr>
            <w:tcW w:w="2409" w:type="dxa"/>
          </w:tcPr>
          <w:p w14:paraId="4D444728" w14:textId="3DFB8B97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Heps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 xml:space="preserve">. </w:t>
            </w:r>
            <w:proofErr w:type="spellStart"/>
            <w:r>
              <w:rPr>
                <w:b/>
                <w:sz w:val="24"/>
                <w:szCs w:val="24"/>
              </w:rPr>
              <w:t>Fakat</w:t>
            </w:r>
            <w:proofErr w:type="spellEnd"/>
            <w:r>
              <w:rPr>
                <w:b/>
                <w:sz w:val="24"/>
                <w:szCs w:val="24"/>
              </w:rPr>
              <w:t xml:space="preserve"> 1c </w:t>
            </w:r>
            <w:proofErr w:type="spellStart"/>
            <w:r>
              <w:rPr>
                <w:b/>
                <w:sz w:val="24"/>
                <w:szCs w:val="24"/>
              </w:rPr>
              <w:t>il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ç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ç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241EFA56" w14:textId="77777777" w:rsidTr="006F5D21">
        <w:tc>
          <w:tcPr>
            <w:tcW w:w="4928" w:type="dxa"/>
          </w:tcPr>
          <w:p w14:paraId="4B464B73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c)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lar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List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ayısı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listelerdek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orta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lem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ayısı</w:t>
            </w:r>
            <w:proofErr w:type="spellEnd"/>
          </w:p>
        </w:tc>
        <w:tc>
          <w:tcPr>
            <w:tcW w:w="818" w:type="dxa"/>
          </w:tcPr>
          <w:p w14:paraId="62C945B4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5E83FCCE" w14:textId="6C22E08C" w:rsidR="0099127B" w:rsidRDefault="00FB7067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409" w:type="dxa"/>
          </w:tcPr>
          <w:p w14:paraId="088652B1" w14:textId="1D4CE044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 xml:space="preserve">. 1b </w:t>
            </w:r>
            <w:proofErr w:type="spellStart"/>
            <w:r>
              <w:rPr>
                <w:b/>
                <w:sz w:val="24"/>
                <w:szCs w:val="24"/>
              </w:rPr>
              <w:t>ni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çinde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0AC5AA07" w14:textId="77777777" w:rsidTr="006F5D21">
        <w:tc>
          <w:tcPr>
            <w:tcW w:w="4928" w:type="dxa"/>
          </w:tcPr>
          <w:p w14:paraId="53768B42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a) </w:t>
            </w:r>
            <w:proofErr w:type="spellStart"/>
            <w:r>
              <w:rPr>
                <w:b/>
                <w:sz w:val="24"/>
                <w:szCs w:val="24"/>
              </w:rPr>
              <w:t>Yığı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8" w:type="dxa"/>
          </w:tcPr>
          <w:p w14:paraId="05C950E6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17314CF1" w14:textId="110D3A3F" w:rsidR="0099127B" w:rsidRDefault="00FB7067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409" w:type="dxa"/>
          </w:tcPr>
          <w:p w14:paraId="596174AB" w14:textId="7BA814CF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.Kitapt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rdı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ldım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51D3EDAF" w14:textId="77777777" w:rsidTr="006F5D21">
        <w:tc>
          <w:tcPr>
            <w:tcW w:w="4928" w:type="dxa"/>
          </w:tcPr>
          <w:p w14:paraId="5C188337" w14:textId="77777777" w:rsidR="0099127B" w:rsidRPr="00641846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b) </w:t>
            </w:r>
            <w:proofErr w:type="spellStart"/>
            <w:r w:rsidRPr="00641846"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8" w:type="dxa"/>
          </w:tcPr>
          <w:p w14:paraId="336EC96C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C31F20D" w14:textId="43803F34" w:rsidR="0099127B" w:rsidRDefault="00FB7067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409" w:type="dxa"/>
          </w:tcPr>
          <w:p w14:paraId="631FB0F1" w14:textId="2519EEC0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.Kitapt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rdı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ldım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27FC90CD" w14:textId="77777777" w:rsidTr="006F5D21">
        <w:tc>
          <w:tcPr>
            <w:tcW w:w="4928" w:type="dxa"/>
          </w:tcPr>
          <w:p w14:paraId="4A522E23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 a) </w:t>
            </w:r>
            <w:proofErr w:type="spellStart"/>
            <w:r>
              <w:rPr>
                <w:b/>
                <w:sz w:val="24"/>
                <w:szCs w:val="24"/>
              </w:rPr>
              <w:t>Öncelikl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8" w:type="dxa"/>
          </w:tcPr>
          <w:p w14:paraId="4DC0CD34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88D3195" w14:textId="3279B3FE" w:rsidR="0099127B" w:rsidRDefault="00FB7067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409" w:type="dxa"/>
          </w:tcPr>
          <w:p w14:paraId="5BB41E55" w14:textId="067D8668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.Verile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nkte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İnternette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baktım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15D09647" w14:textId="77777777" w:rsidTr="006F5D21">
        <w:tc>
          <w:tcPr>
            <w:tcW w:w="4928" w:type="dxa"/>
          </w:tcPr>
          <w:p w14:paraId="1F4BCDDC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 b) </w:t>
            </w:r>
            <w:proofErr w:type="spellStart"/>
            <w:r>
              <w:rPr>
                <w:b/>
                <w:sz w:val="24"/>
                <w:szCs w:val="24"/>
              </w:rPr>
              <w:t>ArrayLis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Dizi </w:t>
            </w:r>
            <w:proofErr w:type="spellStart"/>
            <w:r>
              <w:rPr>
                <w:b/>
                <w:sz w:val="24"/>
                <w:szCs w:val="24"/>
              </w:rPr>
              <w:t>altyapılar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rşılaştırılması</w:t>
            </w:r>
            <w:proofErr w:type="spellEnd"/>
          </w:p>
        </w:tc>
        <w:tc>
          <w:tcPr>
            <w:tcW w:w="818" w:type="dxa"/>
          </w:tcPr>
          <w:p w14:paraId="3A252C0A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F176189" w14:textId="01FAEB59" w:rsidR="0099127B" w:rsidRDefault="00FB7067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409" w:type="dxa"/>
          </w:tcPr>
          <w:p w14:paraId="7F059FCE" w14:textId="77777777" w:rsidR="0099127B" w:rsidRDefault="0099127B" w:rsidP="006F5D21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99127B" w14:paraId="7667AA57" w14:textId="77777777" w:rsidTr="006F5D21">
        <w:tc>
          <w:tcPr>
            <w:tcW w:w="4928" w:type="dxa"/>
          </w:tcPr>
          <w:p w14:paraId="7E21DFC1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4)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sonuçla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orular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cevaplar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818" w:type="dxa"/>
          </w:tcPr>
          <w:p w14:paraId="7491F7A1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1ED5D9E5" w14:textId="72536C10" w:rsidR="0099127B" w:rsidRDefault="00FB7067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409" w:type="dxa"/>
          </w:tcPr>
          <w:p w14:paraId="0D14EA28" w14:textId="05D1976A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 xml:space="preserve">. </w:t>
            </w:r>
          </w:p>
        </w:tc>
      </w:tr>
      <w:tr w:rsidR="0099127B" w14:paraId="0A222494" w14:textId="77777777" w:rsidTr="006F5D21">
        <w:tc>
          <w:tcPr>
            <w:tcW w:w="4928" w:type="dxa"/>
          </w:tcPr>
          <w:p w14:paraId="01FEB316" w14:textId="77777777" w:rsidR="0099127B" w:rsidRDefault="0099127B" w:rsidP="006F5D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) </w:t>
            </w:r>
            <w:proofErr w:type="spellStart"/>
            <w:r>
              <w:rPr>
                <w:b/>
                <w:sz w:val="24"/>
                <w:szCs w:val="24"/>
              </w:rPr>
              <w:t>Özdeğerlendir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818" w:type="dxa"/>
          </w:tcPr>
          <w:p w14:paraId="232900A0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709C55A" w14:textId="2AF46D72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2409" w:type="dxa"/>
          </w:tcPr>
          <w:p w14:paraId="4CE50CA0" w14:textId="6E21B2BB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fakat</w:t>
            </w:r>
            <w:proofErr w:type="spellEnd"/>
            <w:r>
              <w:rPr>
                <w:b/>
                <w:sz w:val="24"/>
                <w:szCs w:val="24"/>
              </w:rPr>
              <w:t xml:space="preserve"> tam </w:t>
            </w:r>
            <w:proofErr w:type="spellStart"/>
            <w:r>
              <w:rPr>
                <w:b/>
                <w:sz w:val="24"/>
                <w:szCs w:val="24"/>
              </w:rPr>
              <w:t>anlamadığı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çi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istenilende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farklı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mış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olabilirim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2E6606E5" w14:textId="77777777" w:rsidTr="006F5D21">
        <w:tc>
          <w:tcPr>
            <w:tcW w:w="4928" w:type="dxa"/>
          </w:tcPr>
          <w:p w14:paraId="5AE1FC0F" w14:textId="77777777" w:rsidR="0099127B" w:rsidRDefault="0099127B" w:rsidP="006F5D21">
            <w:pPr>
              <w:jc w:val="right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oplam</w:t>
            </w:r>
            <w:proofErr w:type="spellEnd"/>
          </w:p>
        </w:tc>
        <w:tc>
          <w:tcPr>
            <w:tcW w:w="818" w:type="dxa"/>
          </w:tcPr>
          <w:p w14:paraId="2A8FB16E" w14:textId="77777777" w:rsidR="0099127B" w:rsidRDefault="0099127B" w:rsidP="006F5D2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6596849A" w14:textId="256C976D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6</w:t>
            </w:r>
          </w:p>
        </w:tc>
        <w:tc>
          <w:tcPr>
            <w:tcW w:w="2409" w:type="dxa"/>
          </w:tcPr>
          <w:p w14:paraId="5A69F843" w14:textId="6E7E3454" w:rsidR="0099127B" w:rsidRDefault="006F5D21" w:rsidP="006F5D21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b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d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puanım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ırılabilir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</w:tbl>
    <w:p w14:paraId="1B234FE4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</w:p>
    <w:p w14:paraId="6FC02047" w14:textId="563F8C9C" w:rsidR="007741F7" w:rsidRPr="0099127B" w:rsidRDefault="0099127B" w:rsidP="0099127B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çıklam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ısmınd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yapılmad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lgi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hang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ası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ğı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madığı</w:t>
      </w:r>
      <w:proofErr w:type="spellEnd"/>
      <w:r>
        <w:rPr>
          <w:b/>
          <w:sz w:val="24"/>
          <w:szCs w:val="24"/>
        </w:rPr>
        <w:t xml:space="preserve"> / </w:t>
      </w:r>
      <w:proofErr w:type="spellStart"/>
      <w:r>
        <w:rPr>
          <w:b/>
          <w:sz w:val="24"/>
          <w:szCs w:val="24"/>
        </w:rPr>
        <w:t>yapılamadığı</w:t>
      </w:r>
      <w:proofErr w:type="spellEnd"/>
      <w:r>
        <w:rPr>
          <w:b/>
          <w:sz w:val="24"/>
          <w:szCs w:val="24"/>
        </w:rPr>
        <w:t xml:space="preserve">) </w:t>
      </w:r>
      <w:proofErr w:type="spellStart"/>
      <w:r>
        <w:rPr>
          <w:b/>
          <w:sz w:val="24"/>
          <w:szCs w:val="24"/>
        </w:rPr>
        <w:t>yazılmalıdır</w:t>
      </w:r>
      <w:proofErr w:type="spellEnd"/>
      <w:r>
        <w:rPr>
          <w:b/>
          <w:sz w:val="24"/>
          <w:szCs w:val="24"/>
        </w:rPr>
        <w:t xml:space="preserve">. </w:t>
      </w:r>
      <w:proofErr w:type="spellStart"/>
      <w:r>
        <w:rPr>
          <w:b/>
          <w:sz w:val="24"/>
          <w:szCs w:val="24"/>
        </w:rPr>
        <w:t>Tahmini</w:t>
      </w:r>
      <w:proofErr w:type="spellEnd"/>
      <w:r>
        <w:rPr>
          <w:b/>
          <w:sz w:val="24"/>
          <w:szCs w:val="24"/>
        </w:rPr>
        <w:t xml:space="preserve"> not </w:t>
      </w:r>
      <w:proofErr w:type="spellStart"/>
      <w:r>
        <w:rPr>
          <w:b/>
          <w:sz w:val="24"/>
          <w:szCs w:val="24"/>
        </w:rPr>
        <w:t>kısmına</w:t>
      </w:r>
      <w:proofErr w:type="spellEnd"/>
      <w:r>
        <w:rPr>
          <w:b/>
          <w:sz w:val="24"/>
          <w:szCs w:val="24"/>
        </w:rPr>
        <w:t xml:space="preserve"> da </w:t>
      </w:r>
      <w:proofErr w:type="spellStart"/>
      <w:r>
        <w:rPr>
          <w:b/>
          <w:sz w:val="24"/>
          <w:szCs w:val="24"/>
        </w:rPr>
        <w:t>ilgil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de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aç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lmay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eklediğiniz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zmalısınız</w:t>
      </w:r>
      <w:proofErr w:type="spellEnd"/>
      <w:r>
        <w:rPr>
          <w:b/>
          <w:sz w:val="24"/>
          <w:szCs w:val="24"/>
        </w:rPr>
        <w:t xml:space="preserve">. </w:t>
      </w:r>
    </w:p>
    <w:sectPr w:rsidR="007741F7" w:rsidRPr="0099127B" w:rsidSect="00B626F8">
      <w:footerReference w:type="default" r:id="rId16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B7DA2" w14:textId="77777777" w:rsidR="00D844FF" w:rsidRDefault="00D844FF" w:rsidP="008C5C2A">
      <w:pPr>
        <w:spacing w:after="0" w:line="240" w:lineRule="auto"/>
      </w:pPr>
      <w:r>
        <w:separator/>
      </w:r>
    </w:p>
  </w:endnote>
  <w:endnote w:type="continuationSeparator" w:id="0">
    <w:p w14:paraId="0937ED45" w14:textId="77777777" w:rsidR="00D844FF" w:rsidRDefault="00D844FF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6F5D21" w:rsidRDefault="006F5D21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6F5D21" w:rsidRDefault="006F5D2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60EF24" w14:textId="77777777" w:rsidR="00D844FF" w:rsidRDefault="00D844FF" w:rsidP="008C5C2A">
      <w:pPr>
        <w:spacing w:after="0" w:line="240" w:lineRule="auto"/>
      </w:pPr>
      <w:r>
        <w:separator/>
      </w:r>
    </w:p>
  </w:footnote>
  <w:footnote w:type="continuationSeparator" w:id="0">
    <w:p w14:paraId="04D5AA18" w14:textId="77777777" w:rsidR="00D844FF" w:rsidRDefault="00D844FF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QUAwUzJoSwAAAA="/>
  </w:docVars>
  <w:rsids>
    <w:rsidRoot w:val="006333FA"/>
    <w:rsid w:val="00025667"/>
    <w:rsid w:val="00026031"/>
    <w:rsid w:val="00034D4F"/>
    <w:rsid w:val="00051AF6"/>
    <w:rsid w:val="00053D3F"/>
    <w:rsid w:val="00083769"/>
    <w:rsid w:val="00093039"/>
    <w:rsid w:val="000B088F"/>
    <w:rsid w:val="000C76C0"/>
    <w:rsid w:val="000C7C65"/>
    <w:rsid w:val="000E3D31"/>
    <w:rsid w:val="00134807"/>
    <w:rsid w:val="0016700D"/>
    <w:rsid w:val="0018515A"/>
    <w:rsid w:val="001C6C80"/>
    <w:rsid w:val="00216380"/>
    <w:rsid w:val="00217A66"/>
    <w:rsid w:val="00251D5B"/>
    <w:rsid w:val="00252C00"/>
    <w:rsid w:val="002763DD"/>
    <w:rsid w:val="002771E4"/>
    <w:rsid w:val="002D3A06"/>
    <w:rsid w:val="002F4AE3"/>
    <w:rsid w:val="00301640"/>
    <w:rsid w:val="00320046"/>
    <w:rsid w:val="00334B8E"/>
    <w:rsid w:val="0035637B"/>
    <w:rsid w:val="00367AC9"/>
    <w:rsid w:val="003760D1"/>
    <w:rsid w:val="003A1E7A"/>
    <w:rsid w:val="003A60F1"/>
    <w:rsid w:val="003C4C15"/>
    <w:rsid w:val="003C61CF"/>
    <w:rsid w:val="00435BBA"/>
    <w:rsid w:val="00457339"/>
    <w:rsid w:val="004833DA"/>
    <w:rsid w:val="004C761A"/>
    <w:rsid w:val="004D2390"/>
    <w:rsid w:val="004E5B73"/>
    <w:rsid w:val="00575C37"/>
    <w:rsid w:val="0058535C"/>
    <w:rsid w:val="00590231"/>
    <w:rsid w:val="00594108"/>
    <w:rsid w:val="00596A57"/>
    <w:rsid w:val="005A26B9"/>
    <w:rsid w:val="005E797E"/>
    <w:rsid w:val="005F0C39"/>
    <w:rsid w:val="005F1E60"/>
    <w:rsid w:val="00612FD5"/>
    <w:rsid w:val="006333FA"/>
    <w:rsid w:val="006336D1"/>
    <w:rsid w:val="00650378"/>
    <w:rsid w:val="006635AC"/>
    <w:rsid w:val="006869A7"/>
    <w:rsid w:val="006B0DA5"/>
    <w:rsid w:val="006B41BF"/>
    <w:rsid w:val="006D2A82"/>
    <w:rsid w:val="006E3D9D"/>
    <w:rsid w:val="006E7883"/>
    <w:rsid w:val="006F0242"/>
    <w:rsid w:val="006F1A24"/>
    <w:rsid w:val="006F5D21"/>
    <w:rsid w:val="006F69D6"/>
    <w:rsid w:val="00725043"/>
    <w:rsid w:val="007530C7"/>
    <w:rsid w:val="00757ACB"/>
    <w:rsid w:val="00771CC7"/>
    <w:rsid w:val="007741F7"/>
    <w:rsid w:val="007A5085"/>
    <w:rsid w:val="007B40BE"/>
    <w:rsid w:val="007E4E55"/>
    <w:rsid w:val="00817771"/>
    <w:rsid w:val="00831355"/>
    <w:rsid w:val="00847EFC"/>
    <w:rsid w:val="008608A6"/>
    <w:rsid w:val="00894D99"/>
    <w:rsid w:val="008B09EA"/>
    <w:rsid w:val="008C5C2A"/>
    <w:rsid w:val="008F75DD"/>
    <w:rsid w:val="00911B20"/>
    <w:rsid w:val="00916024"/>
    <w:rsid w:val="0092633C"/>
    <w:rsid w:val="00957D81"/>
    <w:rsid w:val="00966569"/>
    <w:rsid w:val="0099005B"/>
    <w:rsid w:val="0099127B"/>
    <w:rsid w:val="009B4289"/>
    <w:rsid w:val="009D628D"/>
    <w:rsid w:val="009F4DDD"/>
    <w:rsid w:val="009F66D3"/>
    <w:rsid w:val="00A01CE0"/>
    <w:rsid w:val="00A11E2E"/>
    <w:rsid w:val="00A444C5"/>
    <w:rsid w:val="00A4568D"/>
    <w:rsid w:val="00A478EB"/>
    <w:rsid w:val="00A74C59"/>
    <w:rsid w:val="00A81B4C"/>
    <w:rsid w:val="00A82771"/>
    <w:rsid w:val="00A97971"/>
    <w:rsid w:val="00AA4E02"/>
    <w:rsid w:val="00B02282"/>
    <w:rsid w:val="00B07102"/>
    <w:rsid w:val="00B14D22"/>
    <w:rsid w:val="00B3317F"/>
    <w:rsid w:val="00B626F8"/>
    <w:rsid w:val="00B67ADE"/>
    <w:rsid w:val="00BB513D"/>
    <w:rsid w:val="00BC7981"/>
    <w:rsid w:val="00BD21CF"/>
    <w:rsid w:val="00C13972"/>
    <w:rsid w:val="00C13C2B"/>
    <w:rsid w:val="00C314E1"/>
    <w:rsid w:val="00C561A9"/>
    <w:rsid w:val="00C8644B"/>
    <w:rsid w:val="00C86526"/>
    <w:rsid w:val="00C91E9A"/>
    <w:rsid w:val="00C93477"/>
    <w:rsid w:val="00CB78D1"/>
    <w:rsid w:val="00CE11AB"/>
    <w:rsid w:val="00CF6A29"/>
    <w:rsid w:val="00D03977"/>
    <w:rsid w:val="00D3088A"/>
    <w:rsid w:val="00D62422"/>
    <w:rsid w:val="00D76A94"/>
    <w:rsid w:val="00D818DD"/>
    <w:rsid w:val="00D824D5"/>
    <w:rsid w:val="00D844FF"/>
    <w:rsid w:val="00DA1CCC"/>
    <w:rsid w:val="00DA60EA"/>
    <w:rsid w:val="00DA632C"/>
    <w:rsid w:val="00DA6EC5"/>
    <w:rsid w:val="00DB1DD8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195E"/>
    <w:rsid w:val="00E63DC0"/>
    <w:rsid w:val="00E93E27"/>
    <w:rsid w:val="00ED3C10"/>
    <w:rsid w:val="00ED6ED2"/>
    <w:rsid w:val="00EE21B3"/>
    <w:rsid w:val="00EE553F"/>
    <w:rsid w:val="00EF0A95"/>
    <w:rsid w:val="00EF1CC1"/>
    <w:rsid w:val="00F06AB0"/>
    <w:rsid w:val="00F104E9"/>
    <w:rsid w:val="00F10DDC"/>
    <w:rsid w:val="00F47878"/>
    <w:rsid w:val="00FB7067"/>
    <w:rsid w:val="00FE25F6"/>
    <w:rsid w:val="00FF3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991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2</Pages>
  <Words>2222</Words>
  <Characters>12669</Characters>
  <Application>Microsoft Office Word</Application>
  <DocSecurity>0</DocSecurity>
  <Lines>105</Lines>
  <Paragraphs>2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Ahmet Hakan Demirel</cp:lastModifiedBy>
  <cp:revision>64</cp:revision>
  <dcterms:created xsi:type="dcterms:W3CDTF">2020-12-01T12:31:00Z</dcterms:created>
  <dcterms:modified xsi:type="dcterms:W3CDTF">2021-01-11T20:06:00Z</dcterms:modified>
</cp:coreProperties>
</file>